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Grass Rhizome Proteomics Reveals Convergent Freezing-Tolerance Strategies</w:t>
      </w:r>
      <w:r>
        <w:t xml:space="preserve">. bioRxiv. 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modulation of a conserved</w:t>
      </w:r>
      <w:r>
        <w:rPr>
          <w:iCs/>
          <w:i/>
        </w:rPr>
        <w:t xml:space="preserve">cis</w:t>
      </w:r>
      <w:r>
        <w:rPr>
          <w:iCs/>
          <w:i/>
        </w:rPr>
        <w:t xml:space="preserve">-regulatory code across 589 grass species</w:t>
      </w:r>
      <w:r>
        <w:t xml:space="preserve">. bioRxiv. 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genome evolution distinguishes maize within a stable tribe of grasses</w:t>
      </w:r>
      <w:r>
        <w:t xml:space="preserve">. bioRxiv. 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, Gilmore, E., Hufford, M., Johnson, L.C., Kellogg, E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.</w:t>
      </w:r>
      <w:r>
        <w:t xml:space="preserve"> </w:t>
      </w:r>
      <w:r>
        <w:rPr>
          <w:iCs/>
          <w:i/>
        </w:rPr>
        <w:t xml:space="preserve">Fishing for a reelGene: evaluating gene models with evolution and machine learning</w:t>
      </w:r>
      <w:r>
        <w:t xml:space="preserve">. bioRxiv. 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19:57:04Z</dcterms:created>
  <dcterms:modified xsi:type="dcterms:W3CDTF">2025-07-08T19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